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93B46" w14:textId="389D95E7" w:rsidR="006509A8" w:rsidRDefault="00680C06">
      <w:pPr>
        <w:jc w:val="center"/>
        <w:rPr>
          <w:rFonts w:ascii="ＭＳ ゴシック" w:eastAsia="ＭＳ ゴシック" w:hAnsi="ＭＳ ゴシック"/>
          <w:b/>
          <w:bCs/>
          <w:color w:val="000000" w:themeColor="text1"/>
          <w:sz w:val="22"/>
          <w:szCs w:val="22"/>
        </w:rPr>
      </w:pPr>
      <w:r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【様式</w:t>
      </w:r>
      <w:r w:rsidRPr="00C176ED">
        <w:rPr>
          <w:rFonts w:ascii="ＭＳ ゴシック" w:eastAsia="ＭＳ ゴシック" w:hAnsi="ＭＳ ゴシック"/>
          <w:b/>
          <w:bCs/>
          <w:color w:val="000000" w:themeColor="text1"/>
          <w:sz w:val="22"/>
          <w:szCs w:val="22"/>
        </w:rPr>
        <w:t>2】</w:t>
      </w:r>
      <w:r w:rsidR="00C176ED"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 xml:space="preserve">日本リンパ浮腫治療学会 </w:t>
      </w:r>
      <w:r w:rsidR="00E463D7"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本会の学会誌</w:t>
      </w:r>
      <w:r w:rsidR="00CC2CA7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・講演会</w:t>
      </w:r>
      <w:r w:rsidR="00E463D7"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等で発表を行う者の</w:t>
      </w:r>
    </w:p>
    <w:p w14:paraId="16315934" w14:textId="67F62603" w:rsidR="00E463D7" w:rsidRPr="00C176ED" w:rsidRDefault="00E463D7">
      <w:pPr>
        <w:jc w:val="center"/>
        <w:rPr>
          <w:rFonts w:ascii="ＭＳ ゴシック" w:eastAsia="ＭＳ ゴシック" w:hAnsi="ＭＳ ゴシック"/>
          <w:b/>
          <w:bCs/>
          <w:color w:val="000000" w:themeColor="text1"/>
          <w:sz w:val="22"/>
          <w:szCs w:val="22"/>
        </w:rPr>
      </w:pPr>
      <w:r w:rsidRPr="00C176ED">
        <w:rPr>
          <w:rFonts w:ascii="ＭＳ ゴシック" w:eastAsia="ＭＳ ゴシック" w:hAnsi="ＭＳ ゴシック" w:hint="eastAsia"/>
          <w:b/>
          <w:bCs/>
          <w:color w:val="000000" w:themeColor="text1"/>
          <w:sz w:val="22"/>
          <w:szCs w:val="22"/>
        </w:rPr>
        <w:t>利益相反（</w:t>
      </w:r>
      <w:r w:rsidRPr="00C176ED">
        <w:rPr>
          <w:rFonts w:ascii="ＭＳ ゴシック" w:eastAsia="ＭＳ ゴシック" w:hAnsi="ＭＳ ゴシック"/>
          <w:b/>
          <w:bCs/>
          <w:color w:val="000000" w:themeColor="text1"/>
          <w:sz w:val="22"/>
          <w:szCs w:val="22"/>
        </w:rPr>
        <w:t>COI）申告書</w:t>
      </w:r>
    </w:p>
    <w:p w14:paraId="7E37DDA1" w14:textId="77777777" w:rsidR="00E463D7" w:rsidRPr="00E558A9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338692C6" w14:textId="6D3F2153" w:rsidR="00E463D7" w:rsidRPr="00E558A9" w:rsidRDefault="00E463D7" w:rsidP="00C176ED">
      <w:pPr>
        <w:jc w:val="right"/>
        <w:rPr>
          <w:rFonts w:ascii="ＭＳ ゴシック" w:eastAsia="ＭＳ ゴシック" w:hAnsi="ＭＳ ゴシック"/>
          <w:color w:val="000000" w:themeColor="text1"/>
          <w:u w:val="single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  <w:sz w:val="20"/>
        </w:rPr>
        <w:t xml:space="preserve">　　　</w:t>
      </w:r>
      <w:r w:rsidR="00C176ED">
        <w:rPr>
          <w:rFonts w:ascii="ＭＳ ゴシック" w:eastAsia="ＭＳ ゴシック" w:hAnsi="ＭＳ ゴシック" w:hint="eastAsia"/>
          <w:color w:val="000000" w:themeColor="text1"/>
          <w:sz w:val="20"/>
        </w:rPr>
        <w:t xml:space="preserve">(西暦)　　　</w:t>
      </w:r>
      <w:r w:rsidRPr="00E558A9">
        <w:rPr>
          <w:rFonts w:ascii="ＭＳ ゴシック" w:eastAsia="ＭＳ ゴシック" w:hAnsi="ＭＳ ゴシック" w:hint="eastAsia"/>
          <w:color w:val="000000" w:themeColor="text1"/>
          <w:sz w:val="20"/>
        </w:rPr>
        <w:t>年　　月　　日</w:t>
      </w:r>
    </w:p>
    <w:p w14:paraId="4CB99816" w14:textId="2A81EDC8" w:rsidR="00E463D7" w:rsidRPr="00E558A9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>著者</w:t>
      </w:r>
      <w:r w:rsidR="00CC2CA7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>・</w:t>
      </w:r>
      <w:r w:rsidR="006252E2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>筆頭</w:t>
      </w:r>
      <w:r w:rsidR="00CC2CA7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>発表者</w:t>
      </w:r>
      <w:r w:rsidRPr="00E558A9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 xml:space="preserve">氏名（自署）　　　　　　　　　　　　　　　　　　　　　　　</w:t>
      </w:r>
    </w:p>
    <w:p w14:paraId="070C5BE3" w14:textId="77777777" w:rsidR="00E463D7" w:rsidRPr="00E558A9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</w:p>
    <w:p w14:paraId="7794B8F4" w14:textId="48633001" w:rsidR="00E463D7" w:rsidRPr="00E558A9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  <w:u w:val="single"/>
        </w:rPr>
        <w:t>論文題名</w:t>
      </w:r>
      <w:r w:rsidR="00CC2CA7">
        <w:rPr>
          <w:rFonts w:ascii="ＭＳ ゴシック" w:eastAsia="ＭＳ ゴシック" w:hAnsi="ＭＳ ゴシック" w:hint="eastAsia"/>
          <w:color w:val="000000" w:themeColor="text1"/>
          <w:u w:val="single"/>
        </w:rPr>
        <w:t>・演題</w:t>
      </w:r>
      <w:r w:rsidRPr="00E558A9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　　　　　　　　　　　　　　　　　　　　　　　　　　　　　　　　　　　　　　　　　　</w:t>
      </w:r>
    </w:p>
    <w:p w14:paraId="4BF7CB62" w14:textId="12765A14" w:rsidR="00E463D7" w:rsidRDefault="00E463D7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</w:rPr>
        <w:t>著者全員</w:t>
      </w:r>
      <w:r w:rsidR="006252E2">
        <w:rPr>
          <w:rFonts w:ascii="ＭＳ ゴシック" w:eastAsia="ＭＳ ゴシック" w:hAnsi="ＭＳ ゴシック" w:hint="eastAsia"/>
          <w:color w:val="000000" w:themeColor="text1"/>
        </w:rPr>
        <w:t>・筆頭発表者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について、投稿時から遡って過去</w:t>
      </w:r>
      <w:r w:rsidR="00680C06" w:rsidRPr="00E558A9">
        <w:rPr>
          <w:rFonts w:ascii="ＭＳ ゴシック" w:eastAsia="ＭＳ ゴシック" w:hAnsi="ＭＳ ゴシック"/>
          <w:color w:val="000000" w:themeColor="text1"/>
        </w:rPr>
        <w:t>2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年以内での発表内容に関係する企業・営利を目的とする団体との</w:t>
      </w:r>
      <w:r w:rsidRPr="00E558A9">
        <w:rPr>
          <w:rFonts w:ascii="ＭＳ ゴシック" w:eastAsia="ＭＳ ゴシック" w:hAnsi="ＭＳ ゴシック"/>
          <w:color w:val="000000" w:themeColor="text1"/>
        </w:rPr>
        <w:t>COI状態を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申告者自身と生計を一つにする配偶者（パートナー）・</w:t>
      </w:r>
      <w:r w:rsidRPr="00E558A9">
        <w:rPr>
          <w:rFonts w:ascii="ＭＳ ゴシック" w:eastAsia="ＭＳ ゴシック" w:hAnsi="ＭＳ ゴシック"/>
          <w:color w:val="000000" w:themeColor="text1"/>
        </w:rPr>
        <w:t>1親等親族について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記載してください。</w:t>
      </w:r>
    </w:p>
    <w:p w14:paraId="616A6A5C" w14:textId="77777777" w:rsidR="00FF55F8" w:rsidRPr="00E558A9" w:rsidRDefault="00FF55F8">
      <w:pPr>
        <w:jc w:val="left"/>
        <w:rPr>
          <w:rFonts w:ascii="ＭＳ ゴシック" w:eastAsia="ＭＳ ゴシック" w:hAnsi="ＭＳ ゴシック"/>
          <w:color w:val="000000" w:themeColor="text1"/>
        </w:rPr>
      </w:pPr>
    </w:p>
    <w:tbl>
      <w:tblPr>
        <w:tblStyle w:val="ac"/>
        <w:tblW w:w="9790" w:type="dxa"/>
        <w:jc w:val="center"/>
        <w:tblLook w:val="04A0" w:firstRow="1" w:lastRow="0" w:firstColumn="1" w:lastColumn="0" w:noHBand="0" w:noVBand="1"/>
      </w:tblPr>
      <w:tblGrid>
        <w:gridCol w:w="1696"/>
        <w:gridCol w:w="1843"/>
        <w:gridCol w:w="2126"/>
        <w:gridCol w:w="993"/>
        <w:gridCol w:w="3132"/>
      </w:tblGrid>
      <w:tr w:rsidR="00E558A9" w:rsidRPr="00E558A9" w14:paraId="4EE459E6" w14:textId="77777777" w:rsidTr="007E3AD6">
        <w:trPr>
          <w:trHeight w:val="102"/>
          <w:jc w:val="center"/>
        </w:trPr>
        <w:tc>
          <w:tcPr>
            <w:tcW w:w="1696" w:type="dxa"/>
            <w:tcBorders>
              <w:tl2br w:val="nil"/>
            </w:tcBorders>
            <w:vAlign w:val="center"/>
          </w:tcPr>
          <w:p w14:paraId="7C425ACB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200D31E3" w14:textId="7BE5715E" w:rsidR="00A1507E" w:rsidRPr="00E558A9" w:rsidRDefault="00A1507E" w:rsidP="00E463D7">
            <w:pPr>
              <w:spacing w:line="18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  <w:szCs w:val="16"/>
              </w:rPr>
              <w:t>（１つの企業や営利を目的とする団体からの）単年度あたりの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金額等</w:t>
            </w:r>
          </w:p>
        </w:tc>
        <w:tc>
          <w:tcPr>
            <w:tcW w:w="2126" w:type="dxa"/>
          </w:tcPr>
          <w:p w14:paraId="4312A174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993" w:type="dxa"/>
            <w:vAlign w:val="center"/>
          </w:tcPr>
          <w:p w14:paraId="353F8F5B" w14:textId="1D3CDDB8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状況</w:t>
            </w:r>
          </w:p>
        </w:tc>
        <w:tc>
          <w:tcPr>
            <w:tcW w:w="3132" w:type="dxa"/>
            <w:vAlign w:val="center"/>
          </w:tcPr>
          <w:p w14:paraId="626B713F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有る場合：企業・団体名等</w:t>
            </w:r>
          </w:p>
        </w:tc>
      </w:tr>
      <w:tr w:rsidR="00E558A9" w:rsidRPr="00E558A9" w14:paraId="12A8E7C8" w14:textId="77777777" w:rsidTr="007E3AD6">
        <w:trPr>
          <w:trHeight w:val="343"/>
          <w:jc w:val="center"/>
        </w:trPr>
        <w:tc>
          <w:tcPr>
            <w:tcW w:w="1696" w:type="dxa"/>
            <w:vMerge w:val="restart"/>
            <w:vAlign w:val="center"/>
          </w:tcPr>
          <w:p w14:paraId="2959A87E" w14:textId="5208C36E" w:rsidR="00A1507E" w:rsidRPr="00C176ED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C176ED">
              <w:rPr>
                <w:rFonts w:ascii="ＭＳ ゴシック" w:eastAsia="ＭＳ ゴシック" w:hAnsi="ＭＳ ゴシック" w:hint="eastAsia"/>
                <w:sz w:val="18"/>
              </w:rPr>
              <w:t>役員・顧問職</w:t>
            </w:r>
            <w:r w:rsidR="00E77C06" w:rsidRPr="00C176ED">
              <w:rPr>
                <w:rFonts w:ascii="ＭＳ ゴシック" w:eastAsia="ＭＳ ゴシック" w:hAnsi="ＭＳ ゴシック" w:hint="eastAsia"/>
                <w:sz w:val="18"/>
              </w:rPr>
              <w:t>・社員</w:t>
            </w:r>
            <w:r w:rsidRPr="00C176ED">
              <w:rPr>
                <w:rFonts w:ascii="ＭＳ ゴシック" w:eastAsia="ＭＳ ゴシック" w:hAnsi="ＭＳ ゴシック" w:hint="eastAsia"/>
                <w:sz w:val="18"/>
              </w:rPr>
              <w:t>への就任</w:t>
            </w:r>
          </w:p>
        </w:tc>
        <w:tc>
          <w:tcPr>
            <w:tcW w:w="1843" w:type="dxa"/>
            <w:vMerge w:val="restart"/>
            <w:tcBorders>
              <w:tl2br w:val="single" w:sz="4" w:space="0" w:color="auto"/>
            </w:tcBorders>
            <w:vAlign w:val="center"/>
          </w:tcPr>
          <w:p w14:paraId="2B1F581D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dstrike/>
                <w:color w:val="000000" w:themeColor="text1"/>
                <w:sz w:val="16"/>
                <w:szCs w:val="16"/>
              </w:rPr>
            </w:pPr>
          </w:p>
        </w:tc>
        <w:tc>
          <w:tcPr>
            <w:tcW w:w="2126" w:type="dxa"/>
          </w:tcPr>
          <w:p w14:paraId="79F4B7CB" w14:textId="13767EF7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6C842953" w14:textId="3CC8AF2A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2532385C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3A8229E8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74D0ACA2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tcBorders>
              <w:tl2br w:val="single" w:sz="4" w:space="0" w:color="auto"/>
            </w:tcBorders>
            <w:vAlign w:val="center"/>
          </w:tcPr>
          <w:p w14:paraId="1A7E0744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dstrike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6170E617" w14:textId="43F18F30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6FE98954" w14:textId="3C3BE946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6D463C3F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78C6CADB" w14:textId="77777777" w:rsidTr="007E3AD6">
        <w:trPr>
          <w:trHeight w:val="172"/>
          <w:jc w:val="center"/>
        </w:trPr>
        <w:tc>
          <w:tcPr>
            <w:tcW w:w="1696" w:type="dxa"/>
            <w:vMerge w:val="restart"/>
            <w:vAlign w:val="center"/>
          </w:tcPr>
          <w:p w14:paraId="2E8E8E36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株</w:t>
            </w:r>
          </w:p>
        </w:tc>
        <w:tc>
          <w:tcPr>
            <w:tcW w:w="1843" w:type="dxa"/>
            <w:vMerge w:val="restart"/>
            <w:vAlign w:val="center"/>
          </w:tcPr>
          <w:p w14:paraId="4A5D9B08" w14:textId="76624AFC" w:rsidR="00A1507E" w:rsidRPr="00E558A9" w:rsidRDefault="00A1507E" w:rsidP="00A1507E">
            <w:pPr>
              <w:spacing w:line="18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公開株式の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5％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以上、未公開株式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株以上、新株予約権1個以上</w:t>
            </w:r>
          </w:p>
        </w:tc>
        <w:tc>
          <w:tcPr>
            <w:tcW w:w="2126" w:type="dxa"/>
          </w:tcPr>
          <w:p w14:paraId="50DA206A" w14:textId="250F0CE4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04116138" w14:textId="4337DB05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29CB569F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25304E5C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7D611D21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60CC1CF1" w14:textId="07D71942" w:rsidR="00A1507E" w:rsidRPr="00E558A9" w:rsidRDefault="00A1507E" w:rsidP="00A1507E">
            <w:pPr>
              <w:spacing w:line="18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1C3900CF" w14:textId="4D6E423F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117F42F0" w14:textId="5B1A54ED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5A37AE8D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1DAF98F7" w14:textId="77777777" w:rsidTr="007E3AD6">
        <w:trPr>
          <w:trHeight w:val="319"/>
          <w:jc w:val="center"/>
        </w:trPr>
        <w:tc>
          <w:tcPr>
            <w:tcW w:w="1696" w:type="dxa"/>
            <w:vMerge w:val="restart"/>
            <w:vAlign w:val="center"/>
          </w:tcPr>
          <w:p w14:paraId="493AF1EB" w14:textId="33E39DA8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特許権使用料等</w:t>
            </w:r>
          </w:p>
        </w:tc>
        <w:tc>
          <w:tcPr>
            <w:tcW w:w="1843" w:type="dxa"/>
            <w:vMerge w:val="restart"/>
            <w:vAlign w:val="center"/>
          </w:tcPr>
          <w:p w14:paraId="70313031" w14:textId="5A720C5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2126" w:type="dxa"/>
          </w:tcPr>
          <w:p w14:paraId="38AE8D44" w14:textId="19F0464D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2A12BE1D" w14:textId="51E0D094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2C14312F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1F235468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748BFABE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7F3431A5" w14:textId="0FA991D1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6E86EFA9" w14:textId="31C5C287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10618EDD" w14:textId="1B6E38D4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09B27AF2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5FC4C9B7" w14:textId="77777777" w:rsidTr="007E3AD6">
        <w:trPr>
          <w:trHeight w:val="345"/>
          <w:jc w:val="center"/>
        </w:trPr>
        <w:tc>
          <w:tcPr>
            <w:tcW w:w="1696" w:type="dxa"/>
            <w:vMerge w:val="restart"/>
            <w:vAlign w:val="center"/>
          </w:tcPr>
          <w:p w14:paraId="2969DFFE" w14:textId="645054CC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講演料等</w:t>
            </w:r>
          </w:p>
        </w:tc>
        <w:tc>
          <w:tcPr>
            <w:tcW w:w="1843" w:type="dxa"/>
            <w:vMerge w:val="restart"/>
            <w:vAlign w:val="center"/>
          </w:tcPr>
          <w:p w14:paraId="1571D85D" w14:textId="4C3AD2C4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2126" w:type="dxa"/>
          </w:tcPr>
          <w:p w14:paraId="5C095878" w14:textId="0AC4849F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4B862095" w14:textId="49A50DA5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739CC1D4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6D712D34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1B7B5A4F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636EF463" w14:textId="6D85A743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5AF204D9" w14:textId="3020777E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32A26CC2" w14:textId="6D93D227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1C330C72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08ED0B07" w14:textId="77777777" w:rsidTr="007E3AD6">
        <w:trPr>
          <w:trHeight w:val="343"/>
          <w:jc w:val="center"/>
        </w:trPr>
        <w:tc>
          <w:tcPr>
            <w:tcW w:w="1696" w:type="dxa"/>
            <w:vMerge w:val="restart"/>
            <w:vAlign w:val="center"/>
          </w:tcPr>
          <w:p w14:paraId="29E02225" w14:textId="07B47CAD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原稿料等</w:t>
            </w:r>
          </w:p>
        </w:tc>
        <w:tc>
          <w:tcPr>
            <w:tcW w:w="1843" w:type="dxa"/>
            <w:vMerge w:val="restart"/>
            <w:vAlign w:val="center"/>
          </w:tcPr>
          <w:p w14:paraId="643ABA6E" w14:textId="70CEC194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2126" w:type="dxa"/>
          </w:tcPr>
          <w:p w14:paraId="48D6936A" w14:textId="6894EB4C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3C0EF4B0" w14:textId="11B0DB37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24CDDEE7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0EAEE994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08CCCD7C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286E0DB3" w14:textId="0CBE1FBC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7EF77012" w14:textId="3413AA3C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211055D5" w14:textId="6AE21974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0AB9A300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7DD40C4D" w14:textId="77777777" w:rsidTr="007E3AD6">
        <w:trPr>
          <w:trHeight w:val="355"/>
          <w:jc w:val="center"/>
        </w:trPr>
        <w:tc>
          <w:tcPr>
            <w:tcW w:w="1696" w:type="dxa"/>
            <w:vMerge w:val="restart"/>
            <w:vAlign w:val="center"/>
          </w:tcPr>
          <w:p w14:paraId="67439D8B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企業・営利を目的とする団体等からの研究費</w:t>
            </w:r>
          </w:p>
        </w:tc>
        <w:tc>
          <w:tcPr>
            <w:tcW w:w="1843" w:type="dxa"/>
            <w:vMerge w:val="restart"/>
            <w:vAlign w:val="center"/>
          </w:tcPr>
          <w:p w14:paraId="19C15D8D" w14:textId="11C5B6EF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200万円以上</w:t>
            </w:r>
          </w:p>
        </w:tc>
        <w:tc>
          <w:tcPr>
            <w:tcW w:w="2126" w:type="dxa"/>
          </w:tcPr>
          <w:p w14:paraId="333CD964" w14:textId="7176A1A7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2A2EB9E0" w14:textId="75936955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5D9D7D12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13177DFD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4AE8F456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1F2FAC8B" w14:textId="3A923969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225174EB" w14:textId="6F24660C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02FB18CE" w14:textId="406CA061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75F3552C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69572419" w14:textId="77777777" w:rsidTr="007E3AD6">
        <w:trPr>
          <w:trHeight w:val="353"/>
          <w:jc w:val="center"/>
        </w:trPr>
        <w:tc>
          <w:tcPr>
            <w:tcW w:w="1696" w:type="dxa"/>
            <w:vMerge w:val="restart"/>
            <w:vAlign w:val="center"/>
          </w:tcPr>
          <w:p w14:paraId="074906D7" w14:textId="7C7CBFF3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奨学（奨励）</w:t>
            </w:r>
            <w:r w:rsidR="00A8502B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寄附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金</w:t>
            </w:r>
          </w:p>
        </w:tc>
        <w:tc>
          <w:tcPr>
            <w:tcW w:w="1843" w:type="dxa"/>
            <w:vMerge w:val="restart"/>
            <w:vAlign w:val="center"/>
          </w:tcPr>
          <w:p w14:paraId="406522F3" w14:textId="2110A361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200万円以上</w:t>
            </w:r>
          </w:p>
        </w:tc>
        <w:tc>
          <w:tcPr>
            <w:tcW w:w="2126" w:type="dxa"/>
          </w:tcPr>
          <w:p w14:paraId="3B8A0E3E" w14:textId="626BC73A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02FA94C1" w14:textId="29FF2062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622966BC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4AC58CFD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4F10AFD8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</w:tcPr>
          <w:p w14:paraId="2664AFE9" w14:textId="2F337BFD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585E5D49" w14:textId="5BC6F96D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7FBD341D" w14:textId="3A5134AB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18853EC3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7EED3924" w14:textId="77777777" w:rsidTr="007E3AD6">
        <w:trPr>
          <w:trHeight w:val="351"/>
          <w:jc w:val="center"/>
        </w:trPr>
        <w:tc>
          <w:tcPr>
            <w:tcW w:w="1696" w:type="dxa"/>
            <w:vMerge w:val="restart"/>
            <w:vAlign w:val="center"/>
          </w:tcPr>
          <w:p w14:paraId="17BEB10F" w14:textId="2BB502FC" w:rsidR="00A1507E" w:rsidRPr="00E558A9" w:rsidRDefault="00A8502B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寄附</w:t>
            </w:r>
            <w:r w:rsidR="00A1507E"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講座への所属</w:t>
            </w:r>
          </w:p>
        </w:tc>
        <w:tc>
          <w:tcPr>
            <w:tcW w:w="1843" w:type="dxa"/>
            <w:vMerge w:val="restart"/>
            <w:tcBorders>
              <w:tl2br w:val="single" w:sz="4" w:space="0" w:color="auto"/>
            </w:tcBorders>
            <w:vAlign w:val="center"/>
          </w:tcPr>
          <w:p w14:paraId="283A475E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dstrike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6B5B3801" w14:textId="7B5BA003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5ED0B930" w14:textId="372D9934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085D50B1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7AEAE45A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6DB605AC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tcBorders>
              <w:tl2br w:val="single" w:sz="4" w:space="0" w:color="auto"/>
            </w:tcBorders>
            <w:vAlign w:val="center"/>
          </w:tcPr>
          <w:p w14:paraId="794A978B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dstrike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4B456C4A" w14:textId="051695FE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3DA4B731" w14:textId="25806F95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7314AAD7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1693EFA3" w14:textId="77777777" w:rsidTr="007E3AD6">
        <w:trPr>
          <w:trHeight w:val="349"/>
          <w:jc w:val="center"/>
        </w:trPr>
        <w:tc>
          <w:tcPr>
            <w:tcW w:w="1696" w:type="dxa"/>
            <w:vMerge w:val="restart"/>
            <w:vAlign w:val="center"/>
          </w:tcPr>
          <w:p w14:paraId="2047406A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その他報酬</w:t>
            </w:r>
          </w:p>
          <w:p w14:paraId="687EF5C0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研究</w:t>
            </w: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とは無関係な旅行・贈答品）</w:t>
            </w:r>
          </w:p>
        </w:tc>
        <w:tc>
          <w:tcPr>
            <w:tcW w:w="1843" w:type="dxa"/>
            <w:vMerge w:val="restart"/>
            <w:vAlign w:val="center"/>
          </w:tcPr>
          <w:p w14:paraId="3D08FD60" w14:textId="28F818AB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</w:rPr>
              <w:t>100万円以上</w:t>
            </w:r>
          </w:p>
        </w:tc>
        <w:tc>
          <w:tcPr>
            <w:tcW w:w="2126" w:type="dxa"/>
          </w:tcPr>
          <w:p w14:paraId="6CBBBDC4" w14:textId="4E84F156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1CED1F7F" w14:textId="41581F76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4FDE19E3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1688230A" w14:textId="77777777" w:rsidTr="007E3AD6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445CEF58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6CD49230" w14:textId="6B9F4C5E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6" w:type="dxa"/>
          </w:tcPr>
          <w:p w14:paraId="408E2F53" w14:textId="5D2B55B2" w:rsidR="00A1507E" w:rsidRPr="00E558A9" w:rsidRDefault="00A1507E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31F91A4C" w14:textId="796C087A" w:rsidR="00A1507E" w:rsidRPr="00E558A9" w:rsidRDefault="00A1507E" w:rsidP="00A1507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3C72ADF3" w14:textId="77777777" w:rsidR="00A1507E" w:rsidRPr="00E558A9" w:rsidRDefault="00A1507E" w:rsidP="00A1507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</w:p>
        </w:tc>
      </w:tr>
      <w:tr w:rsidR="00E558A9" w:rsidRPr="00E558A9" w14:paraId="7AC38C60" w14:textId="77777777" w:rsidTr="007E3AD6">
        <w:trPr>
          <w:trHeight w:val="172"/>
          <w:jc w:val="center"/>
        </w:trPr>
        <w:tc>
          <w:tcPr>
            <w:tcW w:w="3539" w:type="dxa"/>
            <w:gridSpan w:val="2"/>
            <w:vMerge w:val="restart"/>
          </w:tcPr>
          <w:p w14:paraId="7FB4EF5A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個人的利害関係が生じるような状態</w:t>
            </w:r>
          </w:p>
          <w:p w14:paraId="5B4F3CCA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（機器等や役務の提供を受けている）</w:t>
            </w:r>
          </w:p>
        </w:tc>
        <w:tc>
          <w:tcPr>
            <w:tcW w:w="2126" w:type="dxa"/>
            <w:vAlign w:val="center"/>
          </w:tcPr>
          <w:p w14:paraId="09DBFD35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3" w:type="dxa"/>
            <w:vAlign w:val="center"/>
          </w:tcPr>
          <w:p w14:paraId="578D9C57" w14:textId="29BA587F" w:rsidR="00A1507E" w:rsidRPr="00E558A9" w:rsidRDefault="00A1507E" w:rsidP="00E463D7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6EB39762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E558A9" w14:paraId="38068AF4" w14:textId="77777777" w:rsidTr="007E3AD6">
        <w:trPr>
          <w:trHeight w:val="491"/>
          <w:jc w:val="center"/>
        </w:trPr>
        <w:tc>
          <w:tcPr>
            <w:tcW w:w="3539" w:type="dxa"/>
            <w:gridSpan w:val="2"/>
            <w:vMerge/>
          </w:tcPr>
          <w:p w14:paraId="3AED2FCB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</w:p>
        </w:tc>
        <w:tc>
          <w:tcPr>
            <w:tcW w:w="2126" w:type="dxa"/>
            <w:vAlign w:val="center"/>
          </w:tcPr>
          <w:p w14:paraId="457450D6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配偶者（パートナー）・</w:t>
            </w:r>
          </w:p>
          <w:p w14:paraId="384F4E65" w14:textId="0DA9C842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1親等親族</w:t>
            </w:r>
          </w:p>
        </w:tc>
        <w:tc>
          <w:tcPr>
            <w:tcW w:w="993" w:type="dxa"/>
            <w:vAlign w:val="center"/>
          </w:tcPr>
          <w:p w14:paraId="557F55C0" w14:textId="2ED044DD" w:rsidR="00A1507E" w:rsidRPr="00E558A9" w:rsidRDefault="00A1507E" w:rsidP="00E463D7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E558A9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3132" w:type="dxa"/>
            <w:vAlign w:val="center"/>
          </w:tcPr>
          <w:p w14:paraId="11099785" w14:textId="77777777" w:rsidR="00A1507E" w:rsidRPr="00E558A9" w:rsidRDefault="00A1507E" w:rsidP="00E463D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</w:tbl>
    <w:p w14:paraId="0CA9A5F9" w14:textId="77777777" w:rsidR="00E77C06" w:rsidRDefault="00E77C06" w:rsidP="007E3AD6">
      <w:pPr>
        <w:tabs>
          <w:tab w:val="left" w:pos="2977"/>
        </w:tabs>
        <w:jc w:val="left"/>
        <w:rPr>
          <w:rFonts w:ascii="ＭＳ ゴシック" w:eastAsia="ＭＳ ゴシック" w:hAnsi="ＭＳ ゴシック"/>
          <w:color w:val="000000" w:themeColor="text1"/>
        </w:rPr>
      </w:pPr>
    </w:p>
    <w:p w14:paraId="0B44C36F" w14:textId="32310AEA" w:rsidR="00E77C06" w:rsidRPr="001B2542" w:rsidRDefault="00E463D7" w:rsidP="001B2542">
      <w:pPr>
        <w:tabs>
          <w:tab w:val="left" w:pos="2977"/>
        </w:tabs>
        <w:jc w:val="left"/>
        <w:rPr>
          <w:rFonts w:ascii="ＭＳ ゴシック" w:eastAsia="ＭＳ ゴシック" w:hAnsi="ＭＳ ゴシック" w:hint="eastAsia"/>
          <w:sz w:val="24"/>
        </w:rPr>
      </w:pPr>
      <w:r w:rsidRPr="00E558A9">
        <w:rPr>
          <w:rFonts w:ascii="ＭＳ ゴシック" w:eastAsia="ＭＳ ゴシック" w:hAnsi="ＭＳ ゴシック" w:hint="eastAsia"/>
          <w:color w:val="000000" w:themeColor="text1"/>
        </w:rPr>
        <w:t>（本申告書は、論文掲載日から</w:t>
      </w:r>
      <w:r w:rsidR="00C176ED">
        <w:rPr>
          <w:rFonts w:ascii="ＭＳ ゴシック" w:eastAsia="ＭＳ ゴシック" w:hAnsi="ＭＳ ゴシック" w:hint="eastAsia"/>
          <w:color w:val="000000" w:themeColor="text1"/>
        </w:rPr>
        <w:t>2</w:t>
      </w:r>
      <w:r w:rsidRPr="00246A1F">
        <w:rPr>
          <w:rFonts w:ascii="ＭＳ ゴシック" w:eastAsia="ＭＳ ゴシック" w:hAnsi="ＭＳ ゴシック" w:hint="eastAsia"/>
          <w:color w:val="000000" w:themeColor="text1"/>
        </w:rPr>
        <w:t>年間</w:t>
      </w:r>
      <w:r w:rsidRPr="00E558A9">
        <w:rPr>
          <w:rFonts w:ascii="ＭＳ ゴシック" w:eastAsia="ＭＳ ゴシック" w:hAnsi="ＭＳ ゴシック" w:hint="eastAsia"/>
          <w:color w:val="000000" w:themeColor="text1"/>
        </w:rPr>
        <w:t>保管されます）</w:t>
      </w:r>
    </w:p>
    <w:sectPr w:rsidR="00E77C06" w:rsidRPr="001B2542" w:rsidSect="007E3AD6">
      <w:footerReference w:type="default" r:id="rId9"/>
      <w:type w:val="continuous"/>
      <w:pgSz w:w="11906" w:h="16838"/>
      <w:pgMar w:top="1440" w:right="1077" w:bottom="1134" w:left="1077" w:header="851" w:footer="992" w:gutter="0"/>
      <w:pgNumType w:fmt="decimalFullWidth"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19540" w14:textId="77777777" w:rsidR="00293EE7" w:rsidRDefault="00293EE7" w:rsidP="004A58E9">
      <w:r>
        <w:separator/>
      </w:r>
    </w:p>
  </w:endnote>
  <w:endnote w:type="continuationSeparator" w:id="0">
    <w:p w14:paraId="6590D4B2" w14:textId="77777777" w:rsidR="00293EE7" w:rsidRDefault="00293EE7" w:rsidP="004A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1274876"/>
      <w:docPartObj>
        <w:docPartGallery w:val="Page Numbers (Bottom of Page)"/>
        <w:docPartUnique/>
      </w:docPartObj>
    </w:sdtPr>
    <w:sdtEndPr/>
    <w:sdtContent>
      <w:p w14:paraId="4F9571BF" w14:textId="3955C9CB" w:rsidR="002A4C6D" w:rsidRDefault="002A4C6D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1CBA" w:rsidRPr="00771CBA">
          <w:rPr>
            <w:noProof/>
            <w:lang w:val="ja-JP"/>
          </w:rPr>
          <w:t>３</w:t>
        </w:r>
        <w:r>
          <w:fldChar w:fldCharType="end"/>
        </w:r>
      </w:p>
    </w:sdtContent>
  </w:sdt>
  <w:p w14:paraId="33398DB8" w14:textId="77777777" w:rsidR="002A4C6D" w:rsidRDefault="002A4C6D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A60E8" w14:textId="77777777" w:rsidR="00293EE7" w:rsidRDefault="00293EE7" w:rsidP="004A58E9">
      <w:r>
        <w:separator/>
      </w:r>
    </w:p>
  </w:footnote>
  <w:footnote w:type="continuationSeparator" w:id="0">
    <w:p w14:paraId="3071E2DE" w14:textId="77777777" w:rsidR="00293EE7" w:rsidRDefault="00293EE7" w:rsidP="004A5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3B7"/>
    <w:multiLevelType w:val="hybridMultilevel"/>
    <w:tmpl w:val="9DB23A3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1630E7"/>
    <w:multiLevelType w:val="hybridMultilevel"/>
    <w:tmpl w:val="9A5C39D6"/>
    <w:lvl w:ilvl="0" w:tplc="C16021B2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29F2C8A"/>
    <w:multiLevelType w:val="hybridMultilevel"/>
    <w:tmpl w:val="B8647B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A620B0"/>
    <w:multiLevelType w:val="hybridMultilevel"/>
    <w:tmpl w:val="4DBE09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9B75B6A"/>
    <w:multiLevelType w:val="hybridMultilevel"/>
    <w:tmpl w:val="2C30B3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EA0584"/>
    <w:multiLevelType w:val="hybridMultilevel"/>
    <w:tmpl w:val="E8244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33D40A2"/>
    <w:multiLevelType w:val="hybridMultilevel"/>
    <w:tmpl w:val="986A901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3E84CFC"/>
    <w:multiLevelType w:val="hybridMultilevel"/>
    <w:tmpl w:val="E95CFBE4"/>
    <w:lvl w:ilvl="0" w:tplc="9DC86EC4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57440F6"/>
    <w:multiLevelType w:val="hybridMultilevel"/>
    <w:tmpl w:val="A7BA344A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ABCAFC90">
      <w:start w:val="1"/>
      <w:numFmt w:val="decimal"/>
      <w:lvlText w:val="(%3)"/>
      <w:lvlJc w:val="left"/>
      <w:pPr>
        <w:ind w:left="1275" w:hanging="435"/>
      </w:pPr>
      <w:rPr>
        <w:rFonts w:hint="default"/>
        <w:b/>
        <w:sz w:val="24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B07115B"/>
    <w:multiLevelType w:val="hybridMultilevel"/>
    <w:tmpl w:val="0C9AAD6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0F76485"/>
    <w:multiLevelType w:val="hybridMultilevel"/>
    <w:tmpl w:val="8C448FB6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11561CD"/>
    <w:multiLevelType w:val="hybridMultilevel"/>
    <w:tmpl w:val="B65EA440"/>
    <w:lvl w:ilvl="0" w:tplc="A1281C22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38D03D1"/>
    <w:multiLevelType w:val="hybridMultilevel"/>
    <w:tmpl w:val="0AB87180"/>
    <w:lvl w:ilvl="0" w:tplc="DBD2B290">
      <w:start w:val="1"/>
      <w:numFmt w:val="bullet"/>
      <w:lvlText w:val="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3" w15:restartNumberingAfterBreak="0">
    <w:nsid w:val="27D01757"/>
    <w:multiLevelType w:val="hybridMultilevel"/>
    <w:tmpl w:val="5D784452"/>
    <w:lvl w:ilvl="0" w:tplc="AE7C41D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hint="default"/>
        <w:b/>
        <w:bCs/>
        <w:color w:val="auto"/>
      </w:rPr>
    </w:lvl>
    <w:lvl w:ilvl="1" w:tplc="5B621E2A">
      <w:start w:val="6"/>
      <w:numFmt w:val="decimalFullWidth"/>
      <w:lvlText w:val="%2."/>
      <w:lvlJc w:val="left"/>
      <w:pPr>
        <w:ind w:left="780" w:hanging="360"/>
      </w:pPr>
      <w:rPr>
        <w:rFonts w:hint="default"/>
        <w:b/>
      </w:rPr>
    </w:lvl>
    <w:lvl w:ilvl="2" w:tplc="899477E8">
      <w:start w:val="1"/>
      <w:numFmt w:val="bullet"/>
      <w:lvlText w:val="・"/>
      <w:lvlJc w:val="left"/>
      <w:pPr>
        <w:ind w:left="1200" w:hanging="360"/>
      </w:pPr>
      <w:rPr>
        <w:rFonts w:ascii="游明朝" w:eastAsia="游明朝" w:hAnsi="游明朝" w:cs="Arial" w:hint="eastAsia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7E2347D"/>
    <w:multiLevelType w:val="hybridMultilevel"/>
    <w:tmpl w:val="0728DC16"/>
    <w:lvl w:ilvl="0" w:tplc="B5946CF8">
      <w:start w:val="1"/>
      <w:numFmt w:val="decimalFullWidth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81E4B01"/>
    <w:multiLevelType w:val="hybridMultilevel"/>
    <w:tmpl w:val="30EC1C66"/>
    <w:lvl w:ilvl="0" w:tplc="C5D4FB3A">
      <w:start w:val="1"/>
      <w:numFmt w:val="decimal"/>
      <w:lvlText w:val="(%1)"/>
      <w:lvlJc w:val="left"/>
      <w:pPr>
        <w:ind w:left="840" w:hanging="420"/>
      </w:pPr>
      <w:rPr>
        <w:rFonts w:hint="default"/>
        <w:b/>
        <w:bCs/>
        <w:color w:val="auto"/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6" w15:restartNumberingAfterBreak="0">
    <w:nsid w:val="2A623E2B"/>
    <w:multiLevelType w:val="hybridMultilevel"/>
    <w:tmpl w:val="6C7EB7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2E897F85"/>
    <w:multiLevelType w:val="hybridMultilevel"/>
    <w:tmpl w:val="D7E88E4A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33538EA"/>
    <w:multiLevelType w:val="hybridMultilevel"/>
    <w:tmpl w:val="701EC612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3504CC7"/>
    <w:multiLevelType w:val="hybridMultilevel"/>
    <w:tmpl w:val="432EAC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82102A1"/>
    <w:multiLevelType w:val="hybridMultilevel"/>
    <w:tmpl w:val="D4DC764E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8EE4392"/>
    <w:multiLevelType w:val="hybridMultilevel"/>
    <w:tmpl w:val="1542EA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905241C"/>
    <w:multiLevelType w:val="hybridMultilevel"/>
    <w:tmpl w:val="22206D32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39C4635D"/>
    <w:multiLevelType w:val="hybridMultilevel"/>
    <w:tmpl w:val="4AC4AFC4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B2A0A09"/>
    <w:multiLevelType w:val="hybridMultilevel"/>
    <w:tmpl w:val="51F0E9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5DA761D"/>
    <w:multiLevelType w:val="hybridMultilevel"/>
    <w:tmpl w:val="62DE44BC"/>
    <w:lvl w:ilvl="0" w:tplc="52FE2B8E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59C079DA">
      <w:start w:val="6"/>
      <w:numFmt w:val="decimal"/>
      <w:lvlText w:val="%2."/>
      <w:lvlJc w:val="left"/>
      <w:pPr>
        <w:ind w:left="780" w:hanging="360"/>
      </w:pPr>
      <w:rPr>
        <w:rFonts w:hint="default"/>
        <w:b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75A0C6F"/>
    <w:multiLevelType w:val="hybridMultilevel"/>
    <w:tmpl w:val="038A2D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FF7758D"/>
    <w:multiLevelType w:val="hybridMultilevel"/>
    <w:tmpl w:val="FF7CFF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1085D18"/>
    <w:multiLevelType w:val="hybridMultilevel"/>
    <w:tmpl w:val="412ECD26"/>
    <w:lvl w:ilvl="0" w:tplc="52FE2B8E">
      <w:start w:val="1"/>
      <w:numFmt w:val="decimal"/>
      <w:lvlText w:val="(%1)"/>
      <w:lvlJc w:val="left"/>
      <w:pPr>
        <w:ind w:left="5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29" w15:restartNumberingAfterBreak="0">
    <w:nsid w:val="52E27D2B"/>
    <w:multiLevelType w:val="hybridMultilevel"/>
    <w:tmpl w:val="CA1E8082"/>
    <w:lvl w:ilvl="0" w:tplc="52FE2B8E">
      <w:start w:val="1"/>
      <w:numFmt w:val="decimal"/>
      <w:lvlText w:val="(%1)"/>
      <w:lvlJc w:val="left"/>
      <w:pPr>
        <w:ind w:left="8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53773A3A"/>
    <w:multiLevelType w:val="multilevel"/>
    <w:tmpl w:val="F2A43AB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(%2)"/>
      <w:lvlJc w:val="left"/>
      <w:pPr>
        <w:ind w:left="840" w:hanging="420"/>
      </w:pPr>
    </w:lvl>
    <w:lvl w:ilvl="2">
      <w:start w:val="1"/>
      <w:numFmt w:val="decimal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decimal"/>
      <w:lvlText w:val="(%5)"/>
      <w:lvlJc w:val="left"/>
      <w:pPr>
        <w:ind w:left="2100" w:hanging="420"/>
      </w:pPr>
    </w:lvl>
    <w:lvl w:ilvl="5">
      <w:start w:val="1"/>
      <w:numFmt w:val="decimal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decimal"/>
      <w:lvlText w:val="(%8)"/>
      <w:lvlJc w:val="left"/>
      <w:pPr>
        <w:ind w:left="3360" w:hanging="420"/>
      </w:pPr>
    </w:lvl>
    <w:lvl w:ilvl="8">
      <w:start w:val="1"/>
      <w:numFmt w:val="decimal"/>
      <w:lvlText w:val="%9"/>
      <w:lvlJc w:val="left"/>
      <w:pPr>
        <w:ind w:left="3780" w:hanging="420"/>
      </w:pPr>
    </w:lvl>
  </w:abstractNum>
  <w:abstractNum w:abstractNumId="31" w15:restartNumberingAfterBreak="0">
    <w:nsid w:val="53E71A32"/>
    <w:multiLevelType w:val="hybridMultilevel"/>
    <w:tmpl w:val="ED2E9F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49E757F"/>
    <w:multiLevelType w:val="hybridMultilevel"/>
    <w:tmpl w:val="B8DC4E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9211753"/>
    <w:multiLevelType w:val="hybridMultilevel"/>
    <w:tmpl w:val="243C9B2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B4775F"/>
    <w:multiLevelType w:val="hybridMultilevel"/>
    <w:tmpl w:val="833E7B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340638A"/>
    <w:multiLevelType w:val="hybridMultilevel"/>
    <w:tmpl w:val="CC3CA8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65F93C9A"/>
    <w:multiLevelType w:val="hybridMultilevel"/>
    <w:tmpl w:val="455437CE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77443A84"/>
    <w:multiLevelType w:val="hybridMultilevel"/>
    <w:tmpl w:val="C5C6BF44"/>
    <w:lvl w:ilvl="0" w:tplc="C374E99C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7E8C026D"/>
    <w:multiLevelType w:val="hybridMultilevel"/>
    <w:tmpl w:val="BDC83576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54520403">
    <w:abstractNumId w:val="30"/>
  </w:num>
  <w:num w:numId="2" w16cid:durableId="488785907">
    <w:abstractNumId w:val="12"/>
  </w:num>
  <w:num w:numId="3" w16cid:durableId="1606419871">
    <w:abstractNumId w:val="3"/>
  </w:num>
  <w:num w:numId="4" w16cid:durableId="152189466">
    <w:abstractNumId w:val="13"/>
  </w:num>
  <w:num w:numId="5" w16cid:durableId="870994862">
    <w:abstractNumId w:val="16"/>
  </w:num>
  <w:num w:numId="6" w16cid:durableId="2141026761">
    <w:abstractNumId w:val="35"/>
  </w:num>
  <w:num w:numId="7" w16cid:durableId="874850038">
    <w:abstractNumId w:val="19"/>
  </w:num>
  <w:num w:numId="8" w16cid:durableId="766077568">
    <w:abstractNumId w:val="31"/>
  </w:num>
  <w:num w:numId="9" w16cid:durableId="1411269546">
    <w:abstractNumId w:val="17"/>
  </w:num>
  <w:num w:numId="10" w16cid:durableId="1187989501">
    <w:abstractNumId w:val="1"/>
  </w:num>
  <w:num w:numId="11" w16cid:durableId="1685209362">
    <w:abstractNumId w:val="25"/>
  </w:num>
  <w:num w:numId="12" w16cid:durableId="452987157">
    <w:abstractNumId w:val="11"/>
  </w:num>
  <w:num w:numId="13" w16cid:durableId="1171916363">
    <w:abstractNumId w:val="20"/>
  </w:num>
  <w:num w:numId="14" w16cid:durableId="1582448536">
    <w:abstractNumId w:val="33"/>
  </w:num>
  <w:num w:numId="15" w16cid:durableId="760952183">
    <w:abstractNumId w:val="10"/>
  </w:num>
  <w:num w:numId="16" w16cid:durableId="6713781">
    <w:abstractNumId w:val="0"/>
  </w:num>
  <w:num w:numId="17" w16cid:durableId="650407411">
    <w:abstractNumId w:val="2"/>
  </w:num>
  <w:num w:numId="18" w16cid:durableId="1161313496">
    <w:abstractNumId w:val="6"/>
  </w:num>
  <w:num w:numId="19" w16cid:durableId="1709064581">
    <w:abstractNumId w:val="4"/>
  </w:num>
  <w:num w:numId="20" w16cid:durableId="1902129878">
    <w:abstractNumId w:val="9"/>
  </w:num>
  <w:num w:numId="21" w16cid:durableId="695345665">
    <w:abstractNumId w:val="32"/>
  </w:num>
  <w:num w:numId="22" w16cid:durableId="133525323">
    <w:abstractNumId w:val="27"/>
  </w:num>
  <w:num w:numId="23" w16cid:durableId="1642878807">
    <w:abstractNumId w:val="21"/>
  </w:num>
  <w:num w:numId="24" w16cid:durableId="2126078718">
    <w:abstractNumId w:val="14"/>
  </w:num>
  <w:num w:numId="25" w16cid:durableId="1760322874">
    <w:abstractNumId w:val="24"/>
  </w:num>
  <w:num w:numId="26" w16cid:durableId="1898739407">
    <w:abstractNumId w:val="5"/>
  </w:num>
  <w:num w:numId="27" w16cid:durableId="679744195">
    <w:abstractNumId w:val="26"/>
  </w:num>
  <w:num w:numId="28" w16cid:durableId="1354764154">
    <w:abstractNumId w:val="34"/>
  </w:num>
  <w:num w:numId="29" w16cid:durableId="1035498047">
    <w:abstractNumId w:val="8"/>
  </w:num>
  <w:num w:numId="30" w16cid:durableId="2057191502">
    <w:abstractNumId w:val="38"/>
  </w:num>
  <w:num w:numId="31" w16cid:durableId="1659530320">
    <w:abstractNumId w:val="22"/>
  </w:num>
  <w:num w:numId="32" w16cid:durableId="1926111171">
    <w:abstractNumId w:val="18"/>
  </w:num>
  <w:num w:numId="33" w16cid:durableId="1173686967">
    <w:abstractNumId w:val="28"/>
  </w:num>
  <w:num w:numId="34" w16cid:durableId="1015961026">
    <w:abstractNumId w:val="23"/>
  </w:num>
  <w:num w:numId="35" w16cid:durableId="688875468">
    <w:abstractNumId w:val="15"/>
  </w:num>
  <w:num w:numId="36" w16cid:durableId="835921978">
    <w:abstractNumId w:val="29"/>
  </w:num>
  <w:num w:numId="37" w16cid:durableId="2087729000">
    <w:abstractNumId w:val="36"/>
  </w:num>
  <w:num w:numId="38" w16cid:durableId="757409540">
    <w:abstractNumId w:val="7"/>
  </w:num>
  <w:num w:numId="39" w16cid:durableId="47745691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jKyMDIytTQyNDFW0lEKTi0uzszPAykwqwUAgKD5nywAAAA="/>
  </w:docVars>
  <w:rsids>
    <w:rsidRoot w:val="00027C8E"/>
    <w:rsid w:val="00003500"/>
    <w:rsid w:val="00003715"/>
    <w:rsid w:val="00004252"/>
    <w:rsid w:val="00007999"/>
    <w:rsid w:val="00015177"/>
    <w:rsid w:val="00022D59"/>
    <w:rsid w:val="00027C8E"/>
    <w:rsid w:val="00030C58"/>
    <w:rsid w:val="0003463E"/>
    <w:rsid w:val="00043253"/>
    <w:rsid w:val="00044ED1"/>
    <w:rsid w:val="00047FED"/>
    <w:rsid w:val="00052DB4"/>
    <w:rsid w:val="00056385"/>
    <w:rsid w:val="000565FE"/>
    <w:rsid w:val="00061E23"/>
    <w:rsid w:val="0006372D"/>
    <w:rsid w:val="000739D4"/>
    <w:rsid w:val="000823B6"/>
    <w:rsid w:val="000858AF"/>
    <w:rsid w:val="00086C89"/>
    <w:rsid w:val="00087337"/>
    <w:rsid w:val="00092160"/>
    <w:rsid w:val="000A06AC"/>
    <w:rsid w:val="000A195D"/>
    <w:rsid w:val="000A6BB8"/>
    <w:rsid w:val="000B57A6"/>
    <w:rsid w:val="000B6C48"/>
    <w:rsid w:val="000B7844"/>
    <w:rsid w:val="000C2AA6"/>
    <w:rsid w:val="000C347E"/>
    <w:rsid w:val="000C5C73"/>
    <w:rsid w:val="000C6D02"/>
    <w:rsid w:val="000E12F1"/>
    <w:rsid w:val="000E3E89"/>
    <w:rsid w:val="000E6315"/>
    <w:rsid w:val="000F7F1A"/>
    <w:rsid w:val="001032A5"/>
    <w:rsid w:val="00104CFA"/>
    <w:rsid w:val="00105455"/>
    <w:rsid w:val="00106600"/>
    <w:rsid w:val="001067BF"/>
    <w:rsid w:val="00111E43"/>
    <w:rsid w:val="0012459F"/>
    <w:rsid w:val="00137B66"/>
    <w:rsid w:val="00143ABE"/>
    <w:rsid w:val="00145D92"/>
    <w:rsid w:val="0016205A"/>
    <w:rsid w:val="0016226F"/>
    <w:rsid w:val="001633C6"/>
    <w:rsid w:val="00181226"/>
    <w:rsid w:val="00181D00"/>
    <w:rsid w:val="00184D0E"/>
    <w:rsid w:val="00193146"/>
    <w:rsid w:val="00195A97"/>
    <w:rsid w:val="001A09B3"/>
    <w:rsid w:val="001A2465"/>
    <w:rsid w:val="001B2542"/>
    <w:rsid w:val="001B3B8C"/>
    <w:rsid w:val="001B5471"/>
    <w:rsid w:val="001B7D51"/>
    <w:rsid w:val="001C6EFA"/>
    <w:rsid w:val="001C778E"/>
    <w:rsid w:val="001C7AA5"/>
    <w:rsid w:val="001E0FB7"/>
    <w:rsid w:val="001F1EA8"/>
    <w:rsid w:val="00200F0B"/>
    <w:rsid w:val="0020601C"/>
    <w:rsid w:val="0020696F"/>
    <w:rsid w:val="002222DC"/>
    <w:rsid w:val="00226946"/>
    <w:rsid w:val="002323B8"/>
    <w:rsid w:val="002351A7"/>
    <w:rsid w:val="002443DC"/>
    <w:rsid w:val="00246A1F"/>
    <w:rsid w:val="00255BC0"/>
    <w:rsid w:val="00260212"/>
    <w:rsid w:val="0026086D"/>
    <w:rsid w:val="00264438"/>
    <w:rsid w:val="002734A7"/>
    <w:rsid w:val="0027364A"/>
    <w:rsid w:val="002806C7"/>
    <w:rsid w:val="002835F5"/>
    <w:rsid w:val="002855B1"/>
    <w:rsid w:val="002937B8"/>
    <w:rsid w:val="00293EE7"/>
    <w:rsid w:val="002A1F97"/>
    <w:rsid w:val="002A4C6D"/>
    <w:rsid w:val="002B0DF9"/>
    <w:rsid w:val="002B52E6"/>
    <w:rsid w:val="002B7EBE"/>
    <w:rsid w:val="002C1009"/>
    <w:rsid w:val="002C59BF"/>
    <w:rsid w:val="002D2B76"/>
    <w:rsid w:val="002F0D18"/>
    <w:rsid w:val="002F2030"/>
    <w:rsid w:val="003066FA"/>
    <w:rsid w:val="00320714"/>
    <w:rsid w:val="0032605F"/>
    <w:rsid w:val="003346DF"/>
    <w:rsid w:val="00345FDC"/>
    <w:rsid w:val="00361AF9"/>
    <w:rsid w:val="00371B7C"/>
    <w:rsid w:val="00374549"/>
    <w:rsid w:val="0039020F"/>
    <w:rsid w:val="00394203"/>
    <w:rsid w:val="00395415"/>
    <w:rsid w:val="0039647E"/>
    <w:rsid w:val="00397321"/>
    <w:rsid w:val="003A283A"/>
    <w:rsid w:val="003A4342"/>
    <w:rsid w:val="003A7D61"/>
    <w:rsid w:val="003B072E"/>
    <w:rsid w:val="003B36DC"/>
    <w:rsid w:val="003C29EE"/>
    <w:rsid w:val="003C3015"/>
    <w:rsid w:val="003C4AE8"/>
    <w:rsid w:val="003C7F97"/>
    <w:rsid w:val="003D0B6C"/>
    <w:rsid w:val="003E4EA2"/>
    <w:rsid w:val="003F7651"/>
    <w:rsid w:val="003F79F7"/>
    <w:rsid w:val="0040074C"/>
    <w:rsid w:val="0041461B"/>
    <w:rsid w:val="004179A6"/>
    <w:rsid w:val="00423D91"/>
    <w:rsid w:val="004313CB"/>
    <w:rsid w:val="00431B22"/>
    <w:rsid w:val="00435D59"/>
    <w:rsid w:val="0044127A"/>
    <w:rsid w:val="00451223"/>
    <w:rsid w:val="00460F49"/>
    <w:rsid w:val="00485AF2"/>
    <w:rsid w:val="00487769"/>
    <w:rsid w:val="004954F9"/>
    <w:rsid w:val="004956C7"/>
    <w:rsid w:val="00496083"/>
    <w:rsid w:val="004A2A02"/>
    <w:rsid w:val="004A32E5"/>
    <w:rsid w:val="004A3597"/>
    <w:rsid w:val="004A58E9"/>
    <w:rsid w:val="004A5E14"/>
    <w:rsid w:val="004A73BB"/>
    <w:rsid w:val="004C7098"/>
    <w:rsid w:val="004D019D"/>
    <w:rsid w:val="004D0202"/>
    <w:rsid w:val="004D108F"/>
    <w:rsid w:val="004D3B90"/>
    <w:rsid w:val="004D6363"/>
    <w:rsid w:val="004E5E7A"/>
    <w:rsid w:val="004E6EEA"/>
    <w:rsid w:val="004F0597"/>
    <w:rsid w:val="004F2146"/>
    <w:rsid w:val="005153D9"/>
    <w:rsid w:val="005215C6"/>
    <w:rsid w:val="005519E6"/>
    <w:rsid w:val="00552E73"/>
    <w:rsid w:val="00557F92"/>
    <w:rsid w:val="005778D4"/>
    <w:rsid w:val="00583FF8"/>
    <w:rsid w:val="00594631"/>
    <w:rsid w:val="00594871"/>
    <w:rsid w:val="005A432D"/>
    <w:rsid w:val="005B47C5"/>
    <w:rsid w:val="005B523A"/>
    <w:rsid w:val="005D5849"/>
    <w:rsid w:val="005D6ACC"/>
    <w:rsid w:val="005E4FDC"/>
    <w:rsid w:val="00601017"/>
    <w:rsid w:val="006046DD"/>
    <w:rsid w:val="006070B3"/>
    <w:rsid w:val="006137D3"/>
    <w:rsid w:val="00614ABB"/>
    <w:rsid w:val="00622221"/>
    <w:rsid w:val="006252E2"/>
    <w:rsid w:val="006303E5"/>
    <w:rsid w:val="00631CAD"/>
    <w:rsid w:val="006431A6"/>
    <w:rsid w:val="00643B37"/>
    <w:rsid w:val="006509A8"/>
    <w:rsid w:val="00651D44"/>
    <w:rsid w:val="00655CA3"/>
    <w:rsid w:val="00661144"/>
    <w:rsid w:val="006640DC"/>
    <w:rsid w:val="00664613"/>
    <w:rsid w:val="006704C5"/>
    <w:rsid w:val="006755D2"/>
    <w:rsid w:val="00680C06"/>
    <w:rsid w:val="00680E4A"/>
    <w:rsid w:val="00683ED7"/>
    <w:rsid w:val="006845DD"/>
    <w:rsid w:val="00684BA2"/>
    <w:rsid w:val="006860A8"/>
    <w:rsid w:val="006904F0"/>
    <w:rsid w:val="006A4D41"/>
    <w:rsid w:val="006A690D"/>
    <w:rsid w:val="006B345A"/>
    <w:rsid w:val="006D1E35"/>
    <w:rsid w:val="006D3ACF"/>
    <w:rsid w:val="006D7B85"/>
    <w:rsid w:val="006D7D0F"/>
    <w:rsid w:val="006E0D9F"/>
    <w:rsid w:val="006E24A6"/>
    <w:rsid w:val="006E4652"/>
    <w:rsid w:val="006E5826"/>
    <w:rsid w:val="006E6F2F"/>
    <w:rsid w:val="0070209E"/>
    <w:rsid w:val="007078D5"/>
    <w:rsid w:val="0071311A"/>
    <w:rsid w:val="00715E9D"/>
    <w:rsid w:val="00724B4A"/>
    <w:rsid w:val="00727F7E"/>
    <w:rsid w:val="00730C65"/>
    <w:rsid w:val="007341A9"/>
    <w:rsid w:val="00735FB2"/>
    <w:rsid w:val="00737BF1"/>
    <w:rsid w:val="007441AF"/>
    <w:rsid w:val="00746151"/>
    <w:rsid w:val="0074676A"/>
    <w:rsid w:val="00766D47"/>
    <w:rsid w:val="00771CBA"/>
    <w:rsid w:val="007761EA"/>
    <w:rsid w:val="007775E0"/>
    <w:rsid w:val="00780DF2"/>
    <w:rsid w:val="007A1E94"/>
    <w:rsid w:val="007A65E2"/>
    <w:rsid w:val="007B0D10"/>
    <w:rsid w:val="007B11E6"/>
    <w:rsid w:val="007B1B80"/>
    <w:rsid w:val="007C313C"/>
    <w:rsid w:val="007C7A2B"/>
    <w:rsid w:val="007D7C50"/>
    <w:rsid w:val="007E152B"/>
    <w:rsid w:val="007E3AD6"/>
    <w:rsid w:val="007E5569"/>
    <w:rsid w:val="00807A78"/>
    <w:rsid w:val="00813343"/>
    <w:rsid w:val="00821D66"/>
    <w:rsid w:val="0082396F"/>
    <w:rsid w:val="00825AE8"/>
    <w:rsid w:val="00825F6E"/>
    <w:rsid w:val="00856265"/>
    <w:rsid w:val="00863136"/>
    <w:rsid w:val="008659DA"/>
    <w:rsid w:val="00867E4A"/>
    <w:rsid w:val="00875626"/>
    <w:rsid w:val="00877C90"/>
    <w:rsid w:val="00880029"/>
    <w:rsid w:val="008A122C"/>
    <w:rsid w:val="008A22D3"/>
    <w:rsid w:val="008A25DD"/>
    <w:rsid w:val="008A4091"/>
    <w:rsid w:val="008A5A88"/>
    <w:rsid w:val="008B1E86"/>
    <w:rsid w:val="008B3BA4"/>
    <w:rsid w:val="008C2CB3"/>
    <w:rsid w:val="008C3CA3"/>
    <w:rsid w:val="008D4EF4"/>
    <w:rsid w:val="008E0634"/>
    <w:rsid w:val="008E192E"/>
    <w:rsid w:val="008E2F05"/>
    <w:rsid w:val="008E4D16"/>
    <w:rsid w:val="008F54FC"/>
    <w:rsid w:val="00905139"/>
    <w:rsid w:val="00907BD0"/>
    <w:rsid w:val="00912A33"/>
    <w:rsid w:val="00921AE5"/>
    <w:rsid w:val="00922C4A"/>
    <w:rsid w:val="0093689F"/>
    <w:rsid w:val="00944A63"/>
    <w:rsid w:val="00951999"/>
    <w:rsid w:val="00952063"/>
    <w:rsid w:val="00962C8D"/>
    <w:rsid w:val="00974D37"/>
    <w:rsid w:val="009800C9"/>
    <w:rsid w:val="009B6CB2"/>
    <w:rsid w:val="009C7181"/>
    <w:rsid w:val="009D1CE6"/>
    <w:rsid w:val="009E0032"/>
    <w:rsid w:val="009F051A"/>
    <w:rsid w:val="009F4293"/>
    <w:rsid w:val="009F6055"/>
    <w:rsid w:val="009F637F"/>
    <w:rsid w:val="00A1507E"/>
    <w:rsid w:val="00A20901"/>
    <w:rsid w:val="00A258D1"/>
    <w:rsid w:val="00A306CA"/>
    <w:rsid w:val="00A30C6F"/>
    <w:rsid w:val="00A31E86"/>
    <w:rsid w:val="00A32987"/>
    <w:rsid w:val="00A3354F"/>
    <w:rsid w:val="00A3788B"/>
    <w:rsid w:val="00A42792"/>
    <w:rsid w:val="00A479CD"/>
    <w:rsid w:val="00A516B5"/>
    <w:rsid w:val="00A55CF1"/>
    <w:rsid w:val="00A672F0"/>
    <w:rsid w:val="00A67FE4"/>
    <w:rsid w:val="00A725CE"/>
    <w:rsid w:val="00A77319"/>
    <w:rsid w:val="00A82731"/>
    <w:rsid w:val="00A8502B"/>
    <w:rsid w:val="00A909E5"/>
    <w:rsid w:val="00A932C3"/>
    <w:rsid w:val="00A95E4D"/>
    <w:rsid w:val="00A96ED6"/>
    <w:rsid w:val="00A97F9D"/>
    <w:rsid w:val="00AA01EF"/>
    <w:rsid w:val="00AB1BB6"/>
    <w:rsid w:val="00AB7A4B"/>
    <w:rsid w:val="00AC349A"/>
    <w:rsid w:val="00AC640F"/>
    <w:rsid w:val="00AC6B7D"/>
    <w:rsid w:val="00AC6E1F"/>
    <w:rsid w:val="00AE21EF"/>
    <w:rsid w:val="00B01CB0"/>
    <w:rsid w:val="00B02338"/>
    <w:rsid w:val="00B027B5"/>
    <w:rsid w:val="00B04B44"/>
    <w:rsid w:val="00B0584E"/>
    <w:rsid w:val="00B05F71"/>
    <w:rsid w:val="00B26251"/>
    <w:rsid w:val="00B31065"/>
    <w:rsid w:val="00B339FD"/>
    <w:rsid w:val="00B52D47"/>
    <w:rsid w:val="00B63EB4"/>
    <w:rsid w:val="00B70433"/>
    <w:rsid w:val="00B704E7"/>
    <w:rsid w:val="00B734C5"/>
    <w:rsid w:val="00B740F6"/>
    <w:rsid w:val="00B74B35"/>
    <w:rsid w:val="00B81159"/>
    <w:rsid w:val="00B81DDE"/>
    <w:rsid w:val="00B836DB"/>
    <w:rsid w:val="00B85FEE"/>
    <w:rsid w:val="00BA2539"/>
    <w:rsid w:val="00BA5DEA"/>
    <w:rsid w:val="00BB14AC"/>
    <w:rsid w:val="00BB19BF"/>
    <w:rsid w:val="00BC0076"/>
    <w:rsid w:val="00BD4D7D"/>
    <w:rsid w:val="00BD5A80"/>
    <w:rsid w:val="00BE458A"/>
    <w:rsid w:val="00BE68E0"/>
    <w:rsid w:val="00BE73A0"/>
    <w:rsid w:val="00BF046C"/>
    <w:rsid w:val="00BF058A"/>
    <w:rsid w:val="00BF74BD"/>
    <w:rsid w:val="00C0222D"/>
    <w:rsid w:val="00C069C6"/>
    <w:rsid w:val="00C07454"/>
    <w:rsid w:val="00C075AD"/>
    <w:rsid w:val="00C10BC9"/>
    <w:rsid w:val="00C14744"/>
    <w:rsid w:val="00C176ED"/>
    <w:rsid w:val="00C25F23"/>
    <w:rsid w:val="00C35EAF"/>
    <w:rsid w:val="00C46891"/>
    <w:rsid w:val="00C50ECC"/>
    <w:rsid w:val="00C55C01"/>
    <w:rsid w:val="00C671E3"/>
    <w:rsid w:val="00C75857"/>
    <w:rsid w:val="00C8726E"/>
    <w:rsid w:val="00C93C36"/>
    <w:rsid w:val="00CA24A3"/>
    <w:rsid w:val="00CA424F"/>
    <w:rsid w:val="00CA6ABD"/>
    <w:rsid w:val="00CB0F57"/>
    <w:rsid w:val="00CB7241"/>
    <w:rsid w:val="00CC2CA7"/>
    <w:rsid w:val="00CC46DB"/>
    <w:rsid w:val="00CC5820"/>
    <w:rsid w:val="00CC7403"/>
    <w:rsid w:val="00CD0B47"/>
    <w:rsid w:val="00CD107D"/>
    <w:rsid w:val="00CF390E"/>
    <w:rsid w:val="00D119ED"/>
    <w:rsid w:val="00D1334E"/>
    <w:rsid w:val="00D306AA"/>
    <w:rsid w:val="00D3083B"/>
    <w:rsid w:val="00D41389"/>
    <w:rsid w:val="00D42279"/>
    <w:rsid w:val="00D42ADA"/>
    <w:rsid w:val="00D430C2"/>
    <w:rsid w:val="00D43A16"/>
    <w:rsid w:val="00D44EA3"/>
    <w:rsid w:val="00D4567A"/>
    <w:rsid w:val="00D471C6"/>
    <w:rsid w:val="00D47A17"/>
    <w:rsid w:val="00D539F6"/>
    <w:rsid w:val="00D56DBD"/>
    <w:rsid w:val="00D67118"/>
    <w:rsid w:val="00D760F0"/>
    <w:rsid w:val="00D83246"/>
    <w:rsid w:val="00D833EB"/>
    <w:rsid w:val="00DB309D"/>
    <w:rsid w:val="00DC483B"/>
    <w:rsid w:val="00DD1EBD"/>
    <w:rsid w:val="00DE37E7"/>
    <w:rsid w:val="00DE79B1"/>
    <w:rsid w:val="00DE7DF5"/>
    <w:rsid w:val="00DF0A5F"/>
    <w:rsid w:val="00DF5B9A"/>
    <w:rsid w:val="00E0600C"/>
    <w:rsid w:val="00E065CC"/>
    <w:rsid w:val="00E13A43"/>
    <w:rsid w:val="00E13B30"/>
    <w:rsid w:val="00E17329"/>
    <w:rsid w:val="00E17E03"/>
    <w:rsid w:val="00E232AD"/>
    <w:rsid w:val="00E26A41"/>
    <w:rsid w:val="00E359F1"/>
    <w:rsid w:val="00E44328"/>
    <w:rsid w:val="00E45463"/>
    <w:rsid w:val="00E45FD3"/>
    <w:rsid w:val="00E463D7"/>
    <w:rsid w:val="00E5129E"/>
    <w:rsid w:val="00E558A9"/>
    <w:rsid w:val="00E64626"/>
    <w:rsid w:val="00E743CB"/>
    <w:rsid w:val="00E75586"/>
    <w:rsid w:val="00E77C06"/>
    <w:rsid w:val="00E834C5"/>
    <w:rsid w:val="00E8436A"/>
    <w:rsid w:val="00E869DF"/>
    <w:rsid w:val="00E878C4"/>
    <w:rsid w:val="00E958C6"/>
    <w:rsid w:val="00EA4E30"/>
    <w:rsid w:val="00EB3E79"/>
    <w:rsid w:val="00ED2E4C"/>
    <w:rsid w:val="00ED5069"/>
    <w:rsid w:val="00EE7130"/>
    <w:rsid w:val="00EE777C"/>
    <w:rsid w:val="00EF248C"/>
    <w:rsid w:val="00EF4367"/>
    <w:rsid w:val="00F00F07"/>
    <w:rsid w:val="00F16A1C"/>
    <w:rsid w:val="00F276CF"/>
    <w:rsid w:val="00F334EA"/>
    <w:rsid w:val="00F34F7B"/>
    <w:rsid w:val="00F42B20"/>
    <w:rsid w:val="00F45327"/>
    <w:rsid w:val="00F51CE3"/>
    <w:rsid w:val="00F60881"/>
    <w:rsid w:val="00F6366D"/>
    <w:rsid w:val="00F65A71"/>
    <w:rsid w:val="00F72D30"/>
    <w:rsid w:val="00F77ADE"/>
    <w:rsid w:val="00F821C5"/>
    <w:rsid w:val="00F90E92"/>
    <w:rsid w:val="00F91228"/>
    <w:rsid w:val="00F92511"/>
    <w:rsid w:val="00F94D7B"/>
    <w:rsid w:val="00F9614B"/>
    <w:rsid w:val="00F97626"/>
    <w:rsid w:val="00FB31D4"/>
    <w:rsid w:val="00FB375C"/>
    <w:rsid w:val="00FC12FF"/>
    <w:rsid w:val="00FC19CC"/>
    <w:rsid w:val="00FC21BA"/>
    <w:rsid w:val="00FC78AD"/>
    <w:rsid w:val="00FD256B"/>
    <w:rsid w:val="00FD64B0"/>
    <w:rsid w:val="00FE151D"/>
    <w:rsid w:val="00FE55DA"/>
    <w:rsid w:val="00FF00BC"/>
    <w:rsid w:val="00FF01BC"/>
    <w:rsid w:val="00FF1F40"/>
    <w:rsid w:val="00FF5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82FAAE"/>
  <w15:docId w15:val="{6E197E42-53E6-4568-A0BF-A3D799D16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游明朝" w:eastAsia="游明朝" w:hAnsi="游明朝" w:cs="游明朝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D93C49"/>
    <w:pPr>
      <w:ind w:leftChars="400" w:left="840"/>
    </w:pPr>
  </w:style>
  <w:style w:type="character" w:styleId="a5">
    <w:name w:val="Hyperlink"/>
    <w:basedOn w:val="a0"/>
    <w:uiPriority w:val="99"/>
    <w:unhideWhenUsed/>
    <w:rsid w:val="00AC7955"/>
    <w:rPr>
      <w:color w:val="0563C1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AC7955"/>
    <w:rPr>
      <w:color w:val="605E5C"/>
      <w:shd w:val="clear" w:color="auto" w:fill="E1DFDD"/>
    </w:rPr>
  </w:style>
  <w:style w:type="paragraph" w:styleId="a6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7">
    <w:name w:val="annotation text"/>
    <w:basedOn w:val="a"/>
    <w:link w:val="a8"/>
    <w:uiPriority w:val="99"/>
    <w:semiHidden/>
    <w:unhideWhenUsed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</w:style>
  <w:style w:type="character" w:styleId="a9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9B6C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B6CB2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4A58E9"/>
    <w:pPr>
      <w:widowControl/>
      <w:jc w:val="left"/>
    </w:pPr>
    <w:rPr>
      <w:rFonts w:asciiTheme="minorHAnsi" w:eastAsiaTheme="minorEastAsia" w:hAnsiTheme="minorHAnsi" w:cstheme="minorBid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"/>
    <w:link w:val="ae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4A58E9"/>
  </w:style>
  <w:style w:type="paragraph" w:styleId="af">
    <w:name w:val="footer"/>
    <w:basedOn w:val="a"/>
    <w:link w:val="af0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4A58E9"/>
  </w:style>
  <w:style w:type="paragraph" w:styleId="af1">
    <w:name w:val="annotation subject"/>
    <w:basedOn w:val="a7"/>
    <w:next w:val="a7"/>
    <w:link w:val="af2"/>
    <w:uiPriority w:val="99"/>
    <w:semiHidden/>
    <w:unhideWhenUsed/>
    <w:rsid w:val="00912A33"/>
    <w:rPr>
      <w:b/>
      <w:bCs/>
    </w:rPr>
  </w:style>
  <w:style w:type="character" w:customStyle="1" w:styleId="af2">
    <w:name w:val="コメント内容 (文字)"/>
    <w:basedOn w:val="a8"/>
    <w:link w:val="af1"/>
    <w:uiPriority w:val="99"/>
    <w:semiHidden/>
    <w:rsid w:val="00912A33"/>
    <w:rPr>
      <w:b/>
      <w:bCs/>
    </w:rPr>
  </w:style>
  <w:style w:type="paragraph" w:styleId="af3">
    <w:name w:val="caption"/>
    <w:basedOn w:val="a"/>
    <w:next w:val="a"/>
    <w:uiPriority w:val="35"/>
    <w:unhideWhenUsed/>
    <w:qFormat/>
    <w:rsid w:val="009E0032"/>
    <w:rPr>
      <w:b/>
      <w:bCs/>
    </w:rPr>
  </w:style>
  <w:style w:type="paragraph" w:styleId="af4">
    <w:name w:val="No Spacing"/>
    <w:uiPriority w:val="1"/>
    <w:qFormat/>
    <w:rsid w:val="009C7181"/>
    <w:rPr>
      <w:rFonts w:asciiTheme="minorHAnsi" w:eastAsiaTheme="minorEastAsia" w:hAnsiTheme="minorHAnsi" w:cstheme="minorBidi"/>
      <w:kern w:val="2"/>
      <w:szCs w:val="22"/>
    </w:rPr>
  </w:style>
  <w:style w:type="character" w:customStyle="1" w:styleId="20">
    <w:name w:val="未解決のメンション2"/>
    <w:basedOn w:val="a0"/>
    <w:uiPriority w:val="99"/>
    <w:semiHidden/>
    <w:unhideWhenUsed/>
    <w:rsid w:val="0016226F"/>
    <w:rPr>
      <w:color w:val="605E5C"/>
      <w:shd w:val="clear" w:color="auto" w:fill="E1DFDD"/>
    </w:rPr>
  </w:style>
  <w:style w:type="paragraph" w:styleId="af5">
    <w:name w:val="TOC Heading"/>
    <w:basedOn w:val="1"/>
    <w:next w:val="a"/>
    <w:uiPriority w:val="39"/>
    <w:unhideWhenUsed/>
    <w:qFormat/>
    <w:rsid w:val="0086313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863136"/>
    <w:pPr>
      <w:widowControl/>
      <w:spacing w:after="100" w:line="259" w:lineRule="auto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af6">
    <w:name w:val="Plain Text"/>
    <w:basedOn w:val="a"/>
    <w:link w:val="af7"/>
    <w:uiPriority w:val="99"/>
    <w:unhideWhenUsed/>
    <w:rsid w:val="003E4EA2"/>
    <w:pPr>
      <w:jc w:val="left"/>
    </w:pPr>
    <w:rPr>
      <w:rFonts w:ascii="Yu Gothic" w:eastAsia="Yu Gothic" w:hAnsi="Courier New" w:cs="Courier New"/>
      <w:kern w:val="2"/>
      <w:sz w:val="22"/>
      <w:szCs w:val="22"/>
    </w:rPr>
  </w:style>
  <w:style w:type="character" w:customStyle="1" w:styleId="af7">
    <w:name w:val="書式なし (文字)"/>
    <w:basedOn w:val="a0"/>
    <w:link w:val="af6"/>
    <w:uiPriority w:val="99"/>
    <w:rsid w:val="003E4EA2"/>
    <w:rPr>
      <w:rFonts w:ascii="Yu Gothic" w:eastAsia="Yu Gothic" w:hAnsi="Courier New" w:cs="Courier New"/>
      <w:kern w:val="2"/>
      <w:sz w:val="22"/>
      <w:szCs w:val="22"/>
    </w:rPr>
  </w:style>
  <w:style w:type="paragraph" w:styleId="af8">
    <w:name w:val="Revision"/>
    <w:hidden/>
    <w:uiPriority w:val="99"/>
    <w:semiHidden/>
    <w:rsid w:val="00D44EA3"/>
    <w:pPr>
      <w:widowControl/>
      <w:jc w:val="left"/>
    </w:pPr>
  </w:style>
  <w:style w:type="character" w:customStyle="1" w:styleId="31">
    <w:name w:val="未解決のメンション3"/>
    <w:basedOn w:val="a0"/>
    <w:uiPriority w:val="99"/>
    <w:semiHidden/>
    <w:unhideWhenUsed/>
    <w:rsid w:val="00C8726E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C8726E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A516B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5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857651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0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95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659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284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937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658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0773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7045776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550141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831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332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2460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1615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3022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489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752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30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62981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833648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9798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8558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08761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76591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43399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4282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7907318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257050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407171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116881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2879864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746033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98360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889626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16235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188356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89982357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725940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380283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5962252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645243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97933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380987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341604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65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79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238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274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366091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9816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0099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6445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4449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230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8717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90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8698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8155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3569180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34965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15496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37280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60018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9499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8163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1931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512603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5839598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41800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7150147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9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MTB/eP2mInrAaZa+WZv/rwaIQ==">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</go:docsCustomData>
</go:gDocsCustomXmlDataStorage>
</file>

<file path=customXml/itemProps1.xml><?xml version="1.0" encoding="utf-8"?>
<ds:datastoreItem xmlns:ds="http://schemas.openxmlformats.org/officeDocument/2006/customXml" ds:itemID="{CCADB5DD-6575-443D-8649-D4EF9B87A2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mktn</dc:creator>
  <cp:lastModifiedBy>麻里子 増島</cp:lastModifiedBy>
  <cp:revision>11</cp:revision>
  <cp:lastPrinted>2021-02-25T23:24:00Z</cp:lastPrinted>
  <dcterms:created xsi:type="dcterms:W3CDTF">2021-12-13T00:43:00Z</dcterms:created>
  <dcterms:modified xsi:type="dcterms:W3CDTF">2022-06-28T03:55:00Z</dcterms:modified>
</cp:coreProperties>
</file>